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cbbb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629af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3ce65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f09b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0d9881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3317f0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81bb0e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68d3eb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2:55:18Z</dcterms:created>
  <dcterms:modified xsi:type="dcterms:W3CDTF">2022-01-09T02:55:18Z</dcterms:modified>
</cp:coreProperties>
</file>